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F2EF60" w14:textId="77777777" w:rsidR="003E3BFF" w:rsidRDefault="003E6DA9" w:rsidP="003E6D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3E6DA9">
        <w:rPr>
          <w:rFonts w:ascii="Arial" w:hAnsi="Arial" w:cs="Arial"/>
          <w:b/>
        </w:rPr>
        <w:t>FORM VERIFIKASI BERKAS PERSYARATAN</w:t>
      </w:r>
      <w:r w:rsidR="003E3BFF" w:rsidRPr="003E3BFF">
        <w:rPr>
          <w:rFonts w:ascii="Arial" w:hAnsi="Arial" w:cs="Arial"/>
          <w:b/>
        </w:rPr>
        <w:t xml:space="preserve"> </w:t>
      </w:r>
    </w:p>
    <w:p w14:paraId="286B5C17" w14:textId="36FE73B1" w:rsidR="003E6DA9" w:rsidRPr="003E6DA9" w:rsidRDefault="003E3BFF" w:rsidP="00667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3E6DA9">
        <w:rPr>
          <w:rFonts w:ascii="Arial" w:hAnsi="Arial" w:cs="Arial"/>
          <w:b/>
        </w:rPr>
        <w:t xml:space="preserve">PENGAJUAN SEMINAR </w:t>
      </w:r>
      <w:sdt>
        <w:sdtPr>
          <w:rPr>
            <w:rFonts w:ascii="Arial" w:hAnsi="Arial" w:cs="Arial"/>
            <w:b/>
          </w:rPr>
          <w:id w:val="-1156830011"/>
          <w:placeholder>
            <w:docPart w:val="ED90F6E6F8CF4E67A67DD7E8B019359D"/>
          </w:placeholder>
          <w:dropDownList>
            <w:listItem w:displayText="Pilih Seminar" w:value="Pilih Seminar"/>
            <w:listItem w:displayText="USUL PENELITIAN" w:value="USUL PENELITIAN"/>
            <w:listItem w:displayText="HASIL PENELITIAN" w:value="HASIL PENELITIAN"/>
          </w:dropDownList>
        </w:sdtPr>
        <w:sdtEndPr/>
        <w:sdtContent>
          <w:r w:rsidR="00DF6CFF">
            <w:rPr>
              <w:rFonts w:ascii="Arial" w:hAnsi="Arial" w:cs="Arial"/>
              <w:b/>
            </w:rPr>
            <w:t>USUL PENELITIAN</w:t>
          </w:r>
        </w:sdtContent>
      </w:sdt>
    </w:p>
    <w:p w14:paraId="45412FF5" w14:textId="3A2F4948" w:rsidR="004231BB" w:rsidRPr="00DF6CFF" w:rsidRDefault="004231BB" w:rsidP="004231BB">
      <w:pPr>
        <w:tabs>
          <w:tab w:val="left" w:pos="9480"/>
        </w:tabs>
        <w:spacing w:before="240"/>
        <w:jc w:val="center"/>
        <w:rPr>
          <w:rFonts w:ascii="Arial" w:hAnsi="Arial" w:cs="Arial"/>
          <w:lang w:val="en-IN"/>
        </w:rPr>
      </w:pPr>
      <w:r w:rsidRPr="000B09EC">
        <w:rPr>
          <w:rFonts w:ascii="Arial" w:hAnsi="Arial" w:cs="Arial"/>
        </w:rPr>
        <w:t>No.</w:t>
      </w:r>
      <w:r w:rsidRPr="000B09EC">
        <w:rPr>
          <w:rFonts w:ascii="Arial" w:hAnsi="Arial" w:cs="Arial"/>
          <w:lang w:val="id-ID"/>
        </w:rPr>
        <w:t>: ........</w:t>
      </w:r>
      <w:r w:rsidRPr="000B09EC">
        <w:rPr>
          <w:rFonts w:ascii="Arial" w:hAnsi="Arial" w:cs="Arial"/>
        </w:rPr>
        <w:t xml:space="preserve">  /UN26</w:t>
      </w:r>
      <w:r>
        <w:rPr>
          <w:rFonts w:ascii="Arial" w:hAnsi="Arial" w:cs="Arial"/>
          <w:lang w:val="id-ID"/>
        </w:rPr>
        <w:t>.1</w:t>
      </w:r>
      <w:r w:rsidRPr="000B09EC">
        <w:rPr>
          <w:rFonts w:ascii="Arial" w:hAnsi="Arial" w:cs="Arial"/>
        </w:rPr>
        <w:t>7</w:t>
      </w:r>
      <w:r w:rsidRPr="000B09EC">
        <w:rPr>
          <w:rFonts w:ascii="Arial" w:hAnsi="Arial" w:cs="Arial"/>
          <w:lang w:val="id-ID"/>
        </w:rPr>
        <w:t>.</w:t>
      </w:r>
      <w:r>
        <w:rPr>
          <w:rFonts w:ascii="Arial" w:hAnsi="Arial" w:cs="Arial"/>
          <w:lang w:val="id-ID"/>
        </w:rPr>
        <w:t>0</w:t>
      </w:r>
      <w:r w:rsidRPr="000B09EC">
        <w:rPr>
          <w:rFonts w:ascii="Arial" w:hAnsi="Arial" w:cs="Arial"/>
          <w:lang w:val="id-ID"/>
        </w:rPr>
        <w:t>6</w:t>
      </w:r>
      <w:r w:rsidRPr="000B09EC">
        <w:rPr>
          <w:rFonts w:ascii="Arial" w:hAnsi="Arial" w:cs="Arial"/>
        </w:rPr>
        <w:t>/</w:t>
      </w:r>
      <w:sdt>
        <w:sdtPr>
          <w:rPr>
            <w:rFonts w:ascii="Arial" w:hAnsi="Arial" w:cs="Arial"/>
            <w:u w:val="single"/>
          </w:rPr>
          <w:id w:val="1134836305"/>
          <w:placeholder>
            <w:docPart w:val="EFFB4312CC7A4A5D948BA4A83D5E695E"/>
          </w:placeholder>
          <w:dropDownList>
            <w:listItem w:value="Choose an item."/>
            <w:listItem w:displayText="USUL" w:value="USUL"/>
            <w:listItem w:displayText="HASIL" w:value="HASIL"/>
            <w:listItem w:displayText="PILIH SEMINAR" w:value="PILIH SEMINAR"/>
          </w:dropDownList>
        </w:sdtPr>
        <w:sdtEndPr/>
        <w:sdtContent>
          <w:r w:rsidR="00DF6CFF">
            <w:rPr>
              <w:rFonts w:ascii="Arial" w:hAnsi="Arial" w:cs="Arial"/>
              <w:u w:val="single"/>
            </w:rPr>
            <w:t>USUL</w:t>
          </w:r>
        </w:sdtContent>
      </w:sdt>
      <w:r w:rsidR="00DF6CFF">
        <w:rPr>
          <w:rFonts w:ascii="Arial" w:hAnsi="Arial" w:cs="Arial"/>
        </w:rPr>
        <w:t xml:space="preserve"> /202</w:t>
      </w:r>
      <w:r w:rsidR="001F1C12">
        <w:rPr>
          <w:rFonts w:ascii="Arial" w:hAnsi="Arial" w:cs="Arial"/>
        </w:rPr>
        <w:t>4</w:t>
      </w:r>
    </w:p>
    <w:p w14:paraId="42327598" w14:textId="0B6FCE54" w:rsidR="003E6DA9" w:rsidRPr="00DF6CFF" w:rsidRDefault="003E6DA9" w:rsidP="003E6DA9">
      <w:pPr>
        <w:tabs>
          <w:tab w:val="left" w:pos="2127"/>
          <w:tab w:val="left" w:leader="dot" w:pos="10206"/>
        </w:tabs>
        <w:spacing w:after="0" w:line="480" w:lineRule="auto"/>
        <w:rPr>
          <w:rFonts w:ascii="Arial" w:hAnsi="Arial" w:cs="Arial"/>
          <w:lang w:val="en-IN"/>
        </w:rPr>
      </w:pPr>
      <w:r>
        <w:rPr>
          <w:rFonts w:ascii="Arial" w:hAnsi="Arial" w:cs="Arial"/>
        </w:rPr>
        <w:t>Nama Mahasiswa</w:t>
      </w:r>
      <w:r>
        <w:rPr>
          <w:rFonts w:ascii="Arial" w:hAnsi="Arial" w:cs="Arial"/>
        </w:rPr>
        <w:tab/>
        <w:t xml:space="preserve">: </w:t>
      </w:r>
      <w:r w:rsidR="001F1C12">
        <w:rPr>
          <w:rFonts w:ascii="Arial" w:hAnsi="Arial" w:cs="Arial"/>
          <w:lang w:val="en-IN"/>
        </w:rPr>
        <w:t>Rifan Setiadi</w:t>
      </w:r>
    </w:p>
    <w:p w14:paraId="24D62090" w14:textId="5F012F44" w:rsidR="003E6DA9" w:rsidRPr="00DF6CFF" w:rsidRDefault="003E6DA9" w:rsidP="003E6DA9">
      <w:pPr>
        <w:tabs>
          <w:tab w:val="left" w:pos="2127"/>
          <w:tab w:val="left" w:leader="dot" w:pos="10206"/>
        </w:tabs>
        <w:spacing w:after="0" w:line="480" w:lineRule="auto"/>
        <w:rPr>
          <w:rFonts w:ascii="Arial" w:hAnsi="Arial" w:cs="Arial"/>
          <w:lang w:val="en-IN"/>
        </w:rPr>
      </w:pPr>
      <w:r>
        <w:rPr>
          <w:rFonts w:ascii="Arial" w:hAnsi="Arial" w:cs="Arial"/>
        </w:rPr>
        <w:t>NPM</w:t>
      </w:r>
      <w:r>
        <w:rPr>
          <w:rFonts w:ascii="Arial" w:hAnsi="Arial" w:cs="Arial"/>
        </w:rPr>
        <w:tab/>
        <w:t xml:space="preserve">: </w:t>
      </w:r>
      <w:r w:rsidR="00DF6CFF">
        <w:rPr>
          <w:rFonts w:ascii="Arial" w:hAnsi="Arial" w:cs="Arial"/>
          <w:lang w:val="en-IN"/>
        </w:rPr>
        <w:t>20170510</w:t>
      </w:r>
      <w:r w:rsidR="001F1C12">
        <w:rPr>
          <w:rFonts w:ascii="Arial" w:hAnsi="Arial" w:cs="Arial"/>
          <w:lang w:val="en-IN"/>
        </w:rPr>
        <w:t>19</w:t>
      </w:r>
    </w:p>
    <w:p w14:paraId="7852F98D" w14:textId="1261B4AA" w:rsidR="001F1C12" w:rsidRDefault="00DF6CFF" w:rsidP="001F1C12">
      <w:pPr>
        <w:tabs>
          <w:tab w:val="left" w:pos="2127"/>
          <w:tab w:val="left" w:leader="dot" w:pos="10206"/>
        </w:tabs>
        <w:spacing w:after="0" w:line="360" w:lineRule="auto"/>
        <w:ind w:left="2268" w:hanging="2268"/>
        <w:rPr>
          <w:rFonts w:ascii="Arial" w:hAnsi="Arial" w:cs="Arial"/>
        </w:rPr>
      </w:pPr>
      <w:r>
        <w:rPr>
          <w:rFonts w:ascii="Arial" w:hAnsi="Arial" w:cs="Arial"/>
        </w:rPr>
        <w:t>Judul Skripsi</w:t>
      </w:r>
      <w:r>
        <w:rPr>
          <w:rFonts w:ascii="Arial" w:hAnsi="Arial" w:cs="Arial"/>
        </w:rPr>
        <w:tab/>
        <w:t xml:space="preserve">: </w:t>
      </w:r>
      <w:r w:rsidR="001F1C12" w:rsidRPr="001F1C12">
        <w:rPr>
          <w:rFonts w:ascii="Arial" w:hAnsi="Arial" w:cs="Arial"/>
        </w:rPr>
        <w:t>Implementasi Framework Flutter 3 Untuk Mengembang</w:t>
      </w:r>
      <w:r w:rsidR="00BF7688">
        <w:rPr>
          <w:rFonts w:ascii="Arial" w:hAnsi="Arial" w:cs="Arial"/>
        </w:rPr>
        <w:t>k</w:t>
      </w:r>
      <w:r w:rsidR="001F1C12" w:rsidRPr="001F1C12">
        <w:rPr>
          <w:rFonts w:ascii="Arial" w:hAnsi="Arial" w:cs="Arial"/>
        </w:rPr>
        <w:t xml:space="preserve">an Modul Pembayaran Dan Pelacakan Pengiriman Pada Aplikasi Unilahub Menggunakan Metode Prototyping </w:t>
      </w:r>
    </w:p>
    <w:p w14:paraId="6FCB17D6" w14:textId="4A31ECB7" w:rsidR="003E6DA9" w:rsidRDefault="003E6DA9" w:rsidP="001F1C12">
      <w:pPr>
        <w:tabs>
          <w:tab w:val="left" w:pos="2127"/>
          <w:tab w:val="left" w:leader="dot" w:pos="10206"/>
        </w:tabs>
        <w:spacing w:after="0" w:line="480" w:lineRule="auto"/>
        <w:ind w:left="2268" w:hanging="2268"/>
        <w:rPr>
          <w:rFonts w:ascii="Arial" w:hAnsi="Arial" w:cs="Arial"/>
        </w:rPr>
      </w:pPr>
      <w:r>
        <w:rPr>
          <w:rFonts w:ascii="Arial" w:hAnsi="Arial" w:cs="Arial"/>
        </w:rPr>
        <w:t>Fakultas / Jurusan</w:t>
      </w:r>
      <w:r>
        <w:rPr>
          <w:rFonts w:ascii="Arial" w:hAnsi="Arial" w:cs="Arial"/>
        </w:rPr>
        <w:tab/>
        <w:t xml:space="preserve">: Matematika dan Ilmu Pengetahuan Alam / </w:t>
      </w:r>
      <w:r>
        <w:rPr>
          <w:rFonts w:ascii="Arial" w:hAnsi="Arial" w:cs="Arial"/>
          <w:lang w:val="id-ID"/>
        </w:rPr>
        <w:t>Ilmu Komputer</w:t>
      </w:r>
    </w:p>
    <w:p w14:paraId="5D5E59D6" w14:textId="7B0C7288" w:rsidR="003E6DA9" w:rsidRPr="00CD14A4" w:rsidRDefault="003E6DA9" w:rsidP="003E6DA9">
      <w:pPr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>Tanggal Masu</w:t>
      </w:r>
      <w:r>
        <w:rPr>
          <w:rFonts w:ascii="Arial" w:hAnsi="Arial" w:cs="Arial"/>
          <w:lang w:val="id-ID"/>
        </w:rPr>
        <w:t xml:space="preserve">k </w:t>
      </w:r>
      <w:r>
        <w:rPr>
          <w:rFonts w:ascii="Arial" w:hAnsi="Arial" w:cs="Arial"/>
        </w:rPr>
        <w:t>Berkas</w:t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</w:t>
      </w:r>
      <w:r w:rsidR="00CD14A4">
        <w:rPr>
          <w:rFonts w:ascii="Arial" w:hAnsi="Arial" w:cs="Arial"/>
        </w:rPr>
        <w:t>16 Februari 2024</w:t>
      </w:r>
    </w:p>
    <w:p w14:paraId="07A95291" w14:textId="77777777" w:rsidR="003E6DA9" w:rsidRDefault="003E6DA9" w:rsidP="003E6DA9">
      <w:pPr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aktu Pelaksanaan Seminar  : </w:t>
      </w:r>
    </w:p>
    <w:p w14:paraId="05D146C4" w14:textId="421919C5" w:rsidR="003E6DA9" w:rsidRPr="00265901" w:rsidRDefault="003E6DA9" w:rsidP="003E6DA9">
      <w:pPr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ab/>
        <w:t>Tanggal Seminar</w:t>
      </w:r>
      <w:r>
        <w:rPr>
          <w:rFonts w:ascii="Arial" w:hAnsi="Arial" w:cs="Arial"/>
        </w:rPr>
        <w:tab/>
        <w:t xml:space="preserve">: </w:t>
      </w:r>
      <w:r w:rsidR="00CD14A4">
        <w:rPr>
          <w:rFonts w:ascii="Arial" w:hAnsi="Arial" w:cs="Arial"/>
        </w:rPr>
        <w:t>2</w:t>
      </w:r>
      <w:r w:rsidR="005A1E4C">
        <w:rPr>
          <w:rFonts w:ascii="Arial" w:hAnsi="Arial" w:cs="Arial"/>
        </w:rPr>
        <w:t>6</w:t>
      </w:r>
      <w:r w:rsidR="00265901">
        <w:rPr>
          <w:rFonts w:ascii="Arial" w:hAnsi="Arial" w:cs="Arial"/>
        </w:rPr>
        <w:t xml:space="preserve"> </w:t>
      </w:r>
      <w:r w:rsidR="005A1E4C">
        <w:rPr>
          <w:rFonts w:ascii="Arial" w:hAnsi="Arial" w:cs="Arial"/>
        </w:rPr>
        <w:t xml:space="preserve">Februari </w:t>
      </w:r>
      <w:r w:rsidR="00265901">
        <w:rPr>
          <w:rFonts w:ascii="Arial" w:hAnsi="Arial" w:cs="Arial"/>
        </w:rPr>
        <w:t>2024</w:t>
      </w:r>
    </w:p>
    <w:p w14:paraId="4894889F" w14:textId="17D050FD" w:rsidR="003E6DA9" w:rsidRDefault="003E6DA9" w:rsidP="003E6DA9">
      <w:pPr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ab/>
        <w:t>Waktu dan Ruang</w:t>
      </w:r>
      <w:r>
        <w:rPr>
          <w:rFonts w:ascii="Arial" w:hAnsi="Arial" w:cs="Arial"/>
        </w:rPr>
        <w:tab/>
        <w:t xml:space="preserve">: </w:t>
      </w:r>
      <w:r w:rsidR="00CD14A4">
        <w:rPr>
          <w:rFonts w:ascii="Arial" w:hAnsi="Arial" w:cs="Arial"/>
        </w:rPr>
        <w:t>09</w:t>
      </w:r>
      <w:r w:rsidR="00265901">
        <w:rPr>
          <w:rFonts w:ascii="Arial" w:hAnsi="Arial" w:cs="Arial"/>
        </w:rPr>
        <w:t>.00</w:t>
      </w:r>
      <w:r>
        <w:rPr>
          <w:rFonts w:ascii="Arial" w:hAnsi="Arial" w:cs="Arial"/>
        </w:rPr>
        <w:tab/>
        <w:t xml:space="preserve">WIB / </w:t>
      </w:r>
      <w:r w:rsidR="00265901">
        <w:rPr>
          <w:rFonts w:ascii="Arial" w:hAnsi="Arial" w:cs="Arial"/>
        </w:rPr>
        <w:t>MIPA T L2 Ruang Seminar</w:t>
      </w:r>
      <w:r>
        <w:rPr>
          <w:rFonts w:ascii="Arial" w:hAnsi="Arial" w:cs="Arial"/>
        </w:rPr>
        <w:tab/>
      </w:r>
    </w:p>
    <w:p w14:paraId="054A172E" w14:textId="77777777" w:rsidR="003E6DA9" w:rsidRDefault="003E6DA9" w:rsidP="003E6DA9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</w:rPr>
      </w:pPr>
      <w:r>
        <w:rPr>
          <w:rFonts w:ascii="Arial" w:hAnsi="Arial" w:cs="Arial"/>
        </w:rPr>
        <w:t>Kelengkapan Persyaratan :</w:t>
      </w:r>
    </w:p>
    <w:p w14:paraId="0667E3E8" w14:textId="77777777"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Mengisi formulir pengajuan </w:t>
      </w:r>
      <w:r>
        <w:rPr>
          <w:rFonts w:ascii="Arial" w:hAnsi="Arial" w:cs="Arial"/>
          <w:b/>
          <w:sz w:val="20"/>
          <w:szCs w:val="22"/>
        </w:rPr>
        <w:t>SEMINAR USUL/HASIL</w:t>
      </w:r>
    </w:p>
    <w:p w14:paraId="5A9EE47E" w14:textId="77777777"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Transkrip Akademik </w:t>
      </w:r>
      <w:r>
        <w:rPr>
          <w:rFonts w:ascii="Arial" w:hAnsi="Arial" w:cs="Arial"/>
          <w:b/>
          <w:sz w:val="20"/>
          <w:szCs w:val="22"/>
        </w:rPr>
        <w:t>(1 lembar)</w:t>
      </w:r>
      <w:r>
        <w:rPr>
          <w:rFonts w:ascii="Arial" w:hAnsi="Arial" w:cs="Arial"/>
          <w:sz w:val="20"/>
          <w:szCs w:val="22"/>
        </w:rPr>
        <w:t xml:space="preserve"> yang telah ditandatangani oleh Pembantu Dekan 1 dan telah diberi cap stempel fakultas, dengan ketentuan telah lulus semua mata kuliah wajib dan pilihan yang mendukung topik skripsi, minimal 110 SKS, dengan </w:t>
      </w:r>
      <w:r>
        <w:rPr>
          <w:rFonts w:ascii="Arial" w:hAnsi="Arial" w:cs="Arial"/>
          <w:sz w:val="20"/>
          <w:szCs w:val="22"/>
          <w:lang w:val="fi-FI"/>
        </w:rPr>
        <w:t>IPK ≥ 2,00</w:t>
      </w:r>
    </w:p>
    <w:p w14:paraId="1CB08BDE" w14:textId="77777777"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Fotocopy b</w:t>
      </w:r>
      <w:r>
        <w:rPr>
          <w:rFonts w:ascii="Arial" w:hAnsi="Arial" w:cs="Arial"/>
          <w:sz w:val="20"/>
          <w:szCs w:val="22"/>
          <w:lang w:val="sv-SE"/>
        </w:rPr>
        <w:t xml:space="preserve">ukti lunas pembayaran SPP </w:t>
      </w:r>
      <w:r>
        <w:rPr>
          <w:rFonts w:ascii="Arial" w:hAnsi="Arial" w:cs="Arial"/>
          <w:sz w:val="20"/>
          <w:szCs w:val="22"/>
        </w:rPr>
        <w:t xml:space="preserve"> ter</w:t>
      </w:r>
      <w:r>
        <w:rPr>
          <w:rFonts w:ascii="Arial" w:hAnsi="Arial" w:cs="Arial"/>
          <w:sz w:val="20"/>
          <w:szCs w:val="22"/>
          <w:lang w:val="sv-SE"/>
        </w:rPr>
        <w:t xml:space="preserve">akhir </w:t>
      </w:r>
      <w:r>
        <w:rPr>
          <w:rFonts w:ascii="Arial" w:hAnsi="Arial" w:cs="Arial"/>
          <w:b/>
          <w:sz w:val="20"/>
          <w:szCs w:val="22"/>
        </w:rPr>
        <w:t>(1 lembar)</w:t>
      </w:r>
    </w:p>
    <w:p w14:paraId="3BF2922D" w14:textId="77777777"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KRS terakhir </w:t>
      </w:r>
      <w:r>
        <w:rPr>
          <w:rFonts w:ascii="Arial" w:hAnsi="Arial" w:cs="Arial"/>
          <w:b/>
          <w:sz w:val="20"/>
          <w:szCs w:val="22"/>
        </w:rPr>
        <w:t>(1 lembar)</w:t>
      </w:r>
      <w:r>
        <w:rPr>
          <w:rFonts w:ascii="Arial" w:hAnsi="Arial" w:cs="Arial"/>
          <w:sz w:val="20"/>
          <w:szCs w:val="22"/>
        </w:rPr>
        <w:t xml:space="preserve"> yang telah ditandatangani oleh Pembimbing Akademik dan Pembantu Dekan 1 serta telah diberi cap stempel fakultas</w:t>
      </w:r>
    </w:p>
    <w:p w14:paraId="63DE899C" w14:textId="77777777"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Draft usul/hasil penelitian yang sudah lengkap dan ditandatangani oleh pembimbing I dan II.</w:t>
      </w:r>
    </w:p>
    <w:p w14:paraId="6B520787" w14:textId="77777777"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  <w:tab w:val="left" w:pos="2977"/>
          <w:tab w:val="left" w:leader="dot" w:pos="680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Pernah mengikuti seminar usul/hasil minimal 5 kali untuk yang akan seminar usul, </w:t>
      </w:r>
    </w:p>
    <w:p w14:paraId="44F7A86D" w14:textId="77777777" w:rsidR="003E6DA9" w:rsidRPr="00BA020D" w:rsidRDefault="003E6DA9" w:rsidP="003E6DA9">
      <w:pPr>
        <w:pStyle w:val="ListParagraph"/>
        <w:numPr>
          <w:ilvl w:val="0"/>
          <w:numId w:val="14"/>
        </w:numPr>
        <w:tabs>
          <w:tab w:val="left" w:pos="284"/>
          <w:tab w:val="left" w:pos="2977"/>
          <w:tab w:val="left" w:leader="dot" w:pos="680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  <w:lang w:val="id-ID"/>
        </w:rPr>
      </w:pPr>
      <w:r w:rsidRPr="00BA020D">
        <w:rPr>
          <w:rFonts w:ascii="Arial" w:hAnsi="Arial" w:cs="Arial"/>
          <w:sz w:val="20"/>
          <w:szCs w:val="22"/>
        </w:rPr>
        <w:t>Pernah mengikuti seminar usul/hasil minimal 10 kali untuk yang akan seminar hasil</w:t>
      </w:r>
    </w:p>
    <w:p w14:paraId="6C05241A" w14:textId="77777777" w:rsidR="003E6DA9" w:rsidRPr="00BA020D" w:rsidRDefault="003E6DA9" w:rsidP="003E6DA9">
      <w:pPr>
        <w:pStyle w:val="ListParagraph"/>
        <w:numPr>
          <w:ilvl w:val="0"/>
          <w:numId w:val="14"/>
        </w:numPr>
        <w:tabs>
          <w:tab w:val="left" w:pos="284"/>
          <w:tab w:val="left" w:pos="2977"/>
          <w:tab w:val="left" w:leader="dot" w:pos="680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  <w:lang w:val="id-ID"/>
        </w:rPr>
      </w:pPr>
      <w:r w:rsidRPr="00BA020D">
        <w:rPr>
          <w:rFonts w:ascii="Arial" w:hAnsi="Arial" w:cs="Arial"/>
          <w:sz w:val="20"/>
          <w:szCs w:val="22"/>
        </w:rPr>
        <w:t>Ada skor TOEFL</w:t>
      </w:r>
    </w:p>
    <w:p w14:paraId="1C46F6BA" w14:textId="77777777"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  <w:tab w:val="left" w:pos="1320"/>
          <w:tab w:val="left" w:pos="1440"/>
          <w:tab w:val="left" w:pos="6960"/>
          <w:tab w:val="left" w:leader="dot" w:pos="10680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2"/>
          <w:szCs w:val="22"/>
          <w:lang w:val="id-ID"/>
        </w:rPr>
      </w:pPr>
      <w:r>
        <w:rPr>
          <w:rFonts w:ascii="Arial" w:hAnsi="Arial" w:cs="Arial"/>
          <w:sz w:val="20"/>
          <w:szCs w:val="22"/>
          <w:lang w:val="id-ID"/>
        </w:rPr>
        <w:t>Semua berkas dimasu</w:t>
      </w:r>
      <w:r>
        <w:rPr>
          <w:rFonts w:ascii="Arial" w:hAnsi="Arial" w:cs="Arial"/>
          <w:sz w:val="20"/>
          <w:szCs w:val="22"/>
        </w:rPr>
        <w:t>k</w:t>
      </w:r>
      <w:r>
        <w:rPr>
          <w:rFonts w:ascii="Arial" w:hAnsi="Arial" w:cs="Arial"/>
          <w:sz w:val="20"/>
          <w:szCs w:val="22"/>
          <w:lang w:val="id-ID"/>
        </w:rPr>
        <w:t>kan ke dalam map</w:t>
      </w:r>
      <w:r>
        <w:rPr>
          <w:rFonts w:ascii="Arial" w:hAnsi="Arial" w:cs="Arial"/>
          <w:sz w:val="20"/>
          <w:szCs w:val="22"/>
        </w:rPr>
        <w:t xml:space="preserve"> </w:t>
      </w:r>
      <w:r>
        <w:rPr>
          <w:rFonts w:ascii="Arial" w:hAnsi="Arial" w:cs="Arial"/>
          <w:sz w:val="20"/>
          <w:szCs w:val="22"/>
          <w:lang w:val="id-ID"/>
        </w:rPr>
        <w:t>warna</w:t>
      </w:r>
      <w:r>
        <w:rPr>
          <w:rFonts w:ascii="Arial" w:hAnsi="Arial" w:cs="Arial"/>
          <w:b/>
          <w:sz w:val="20"/>
          <w:szCs w:val="22"/>
        </w:rPr>
        <w:t xml:space="preserve"> MERAH </w:t>
      </w:r>
      <w:r>
        <w:rPr>
          <w:rFonts w:ascii="Arial" w:hAnsi="Arial" w:cs="Arial"/>
          <w:sz w:val="20"/>
          <w:szCs w:val="22"/>
        </w:rPr>
        <w:t xml:space="preserve">untuk seminar usul, </w:t>
      </w:r>
      <w:r>
        <w:rPr>
          <w:rFonts w:ascii="Arial" w:hAnsi="Arial" w:cs="Arial"/>
          <w:b/>
          <w:sz w:val="20"/>
          <w:szCs w:val="22"/>
          <w:lang w:val="id-ID"/>
        </w:rPr>
        <w:t xml:space="preserve">HIJAU </w:t>
      </w:r>
      <w:r>
        <w:rPr>
          <w:rFonts w:ascii="Arial" w:hAnsi="Arial" w:cs="Arial"/>
          <w:sz w:val="20"/>
          <w:szCs w:val="22"/>
        </w:rPr>
        <w:t>untuk seminar hasil</w:t>
      </w:r>
    </w:p>
    <w:p w14:paraId="69740C05" w14:textId="3D784E71" w:rsidR="003E6DA9" w:rsidRDefault="003E6DA9" w:rsidP="003E6DA9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8C24CC">
        <w:rPr>
          <w:rFonts w:ascii="Arial" w:hAnsi="Arial" w:cs="Arial"/>
        </w:rPr>
        <w:t xml:space="preserve">          </w:t>
      </w:r>
      <w:bookmarkStart w:id="0" w:name="_GoBack"/>
      <w:bookmarkEnd w:id="0"/>
      <w:r>
        <w:rPr>
          <w:rFonts w:ascii="Arial" w:hAnsi="Arial" w:cs="Arial"/>
        </w:rPr>
        <w:t>Bandar Lampung,</w:t>
      </w:r>
      <w:r w:rsidR="007F2CE0">
        <w:rPr>
          <w:rFonts w:ascii="Arial" w:hAnsi="Arial" w:cs="Arial"/>
        </w:rPr>
        <w:t xml:space="preserve"> </w:t>
      </w:r>
      <w:r w:rsidR="008C24CC">
        <w:rPr>
          <w:rFonts w:ascii="Arial" w:hAnsi="Arial" w:cs="Arial"/>
        </w:rPr>
        <w:t>16</w:t>
      </w:r>
      <w:r>
        <w:rPr>
          <w:rFonts w:ascii="Arial" w:hAnsi="Arial" w:cs="Arial"/>
        </w:rPr>
        <w:t xml:space="preserve"> </w:t>
      </w:r>
      <w:r w:rsidR="005A1E4C">
        <w:rPr>
          <w:rFonts w:ascii="Arial" w:hAnsi="Arial" w:cs="Arial"/>
        </w:rPr>
        <w:t xml:space="preserve">Februari </w:t>
      </w:r>
      <w:r w:rsidR="007F2CE0">
        <w:rPr>
          <w:rFonts w:ascii="Arial" w:hAnsi="Arial" w:cs="Arial"/>
        </w:rPr>
        <w:t>202</w:t>
      </w:r>
      <w:r w:rsidR="005A1E4C">
        <w:rPr>
          <w:rFonts w:ascii="Arial" w:hAnsi="Arial" w:cs="Arial"/>
        </w:rPr>
        <w:t>4</w:t>
      </w:r>
    </w:p>
    <w:p w14:paraId="23FDFC7A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engetahui,</w:t>
      </w:r>
    </w:p>
    <w:p w14:paraId="61CB93EF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Koordinator Seminar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Pemeriksa Berkas </w:t>
      </w:r>
    </w:p>
    <w:p w14:paraId="59F719D4" w14:textId="77777777" w:rsidR="003E6DA9" w:rsidRDefault="003E6DA9" w:rsidP="003E6DA9">
      <w:pPr>
        <w:spacing w:after="0" w:line="240" w:lineRule="auto"/>
        <w:ind w:left="5760"/>
        <w:rPr>
          <w:rFonts w:ascii="Arial" w:hAnsi="Arial" w:cs="Arial"/>
        </w:rPr>
      </w:pPr>
      <w:r>
        <w:rPr>
          <w:rFonts w:ascii="Arial" w:hAnsi="Arial" w:cs="Arial"/>
        </w:rPr>
        <w:t>Admin</w:t>
      </w:r>
      <w:r>
        <w:rPr>
          <w:rFonts w:ascii="Arial" w:hAnsi="Arial" w:cs="Arial"/>
          <w:lang w:val="id-ID"/>
        </w:rPr>
        <w:t>istrasi</w:t>
      </w:r>
      <w:r>
        <w:rPr>
          <w:rFonts w:ascii="Arial" w:hAnsi="Arial" w:cs="Arial"/>
        </w:rPr>
        <w:t xml:space="preserve"> Jurusan</w:t>
      </w:r>
    </w:p>
    <w:p w14:paraId="77A6CA54" w14:textId="77777777" w:rsidR="003E6DA9" w:rsidRDefault="003E6DA9" w:rsidP="003E6DA9">
      <w:pPr>
        <w:spacing w:after="0" w:line="240" w:lineRule="auto"/>
        <w:ind w:left="5760"/>
        <w:rPr>
          <w:rFonts w:ascii="Arial" w:hAnsi="Arial" w:cs="Arial"/>
        </w:rPr>
      </w:pPr>
    </w:p>
    <w:p w14:paraId="54AD036F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0C698A2D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3DE048CE" w14:textId="22820B7A" w:rsidR="00051AB3" w:rsidRPr="00667CDD" w:rsidRDefault="00667CDD" w:rsidP="00051AB3">
      <w:pPr>
        <w:spacing w:after="0"/>
        <w:rPr>
          <w:rFonts w:ascii="Arial" w:hAnsi="Arial" w:cs="Arial"/>
        </w:rPr>
      </w:pPr>
      <w:r w:rsidRPr="00667CDD">
        <w:rPr>
          <w:rFonts w:ascii="Arial" w:hAnsi="Arial" w:cs="Arial"/>
        </w:rPr>
        <w:t>Anie Rose Irawati, S.T. M.Cs</w:t>
      </w:r>
      <w:r w:rsidR="00051AB3" w:rsidRPr="00667CDD">
        <w:rPr>
          <w:rFonts w:ascii="Arial" w:hAnsi="Arial" w:cs="Arial"/>
          <w:sz w:val="20"/>
          <w:szCs w:val="20"/>
        </w:rPr>
        <w:tab/>
      </w:r>
      <w:r w:rsidR="00051AB3">
        <w:rPr>
          <w:rFonts w:ascii="Arial" w:hAnsi="Arial" w:cs="Arial"/>
          <w:sz w:val="20"/>
          <w:szCs w:val="20"/>
        </w:rPr>
        <w:tab/>
      </w:r>
      <w:r w:rsidR="00051AB3">
        <w:rPr>
          <w:rFonts w:ascii="Arial" w:hAnsi="Arial" w:cs="Arial"/>
          <w:sz w:val="20"/>
          <w:szCs w:val="20"/>
        </w:rPr>
        <w:tab/>
      </w:r>
      <w:r w:rsidR="00051AB3">
        <w:rPr>
          <w:rFonts w:ascii="Arial" w:hAnsi="Arial" w:cs="Arial"/>
          <w:sz w:val="20"/>
          <w:szCs w:val="20"/>
        </w:rPr>
        <w:tab/>
      </w:r>
      <w:r w:rsidR="00051AB3">
        <w:rPr>
          <w:rFonts w:ascii="Arial" w:hAnsi="Arial" w:cs="Arial"/>
          <w:sz w:val="20"/>
          <w:szCs w:val="20"/>
        </w:rPr>
        <w:tab/>
      </w:r>
      <w:r w:rsidR="00051AB3" w:rsidRPr="00667CDD">
        <w:rPr>
          <w:rFonts w:ascii="Arial" w:hAnsi="Arial" w:cs="Arial"/>
        </w:rPr>
        <w:t>Ade Nora Maela</w:t>
      </w:r>
    </w:p>
    <w:p w14:paraId="470E5317" w14:textId="4A4F4250" w:rsidR="003E6DA9" w:rsidRDefault="00051AB3" w:rsidP="00667CDD">
      <w:pPr>
        <w:spacing w:after="0" w:line="360" w:lineRule="auto"/>
        <w:rPr>
          <w:rFonts w:ascii="Arial" w:hAnsi="Arial" w:cs="Arial"/>
        </w:rPr>
      </w:pPr>
      <w:r w:rsidRPr="00667CDD">
        <w:rPr>
          <w:rFonts w:ascii="Arial" w:hAnsi="Arial" w:cs="Arial"/>
        </w:rPr>
        <w:t>NIP</w:t>
      </w:r>
      <w:r w:rsidR="00667CDD" w:rsidRPr="00667CDD">
        <w:rPr>
          <w:rFonts w:ascii="Arial" w:hAnsi="Arial" w:cs="Arial"/>
        </w:rPr>
        <w:t>.</w:t>
      </w:r>
      <w:r w:rsidRPr="00667CDD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19791031</w:t>
      </w:r>
      <w:r w:rsidR="00D4576B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200601</w:t>
      </w:r>
      <w:r w:rsidR="00D4576B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2</w:t>
      </w:r>
      <w:r w:rsidR="00D4576B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002</w:t>
      </w:r>
      <w:r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  <w:t>NIP. 19790505</w:t>
      </w:r>
      <w:r w:rsidR="00D4576B">
        <w:rPr>
          <w:rFonts w:ascii="Arial" w:hAnsi="Arial" w:cs="Arial"/>
        </w:rPr>
        <w:t xml:space="preserve"> </w:t>
      </w:r>
      <w:r w:rsidRPr="00667CDD">
        <w:rPr>
          <w:rFonts w:ascii="Arial" w:hAnsi="Arial" w:cs="Arial"/>
        </w:rPr>
        <w:t>200810</w:t>
      </w:r>
      <w:r w:rsidR="00D4576B">
        <w:rPr>
          <w:rFonts w:ascii="Arial" w:hAnsi="Arial" w:cs="Arial"/>
        </w:rPr>
        <w:t xml:space="preserve"> </w:t>
      </w:r>
      <w:r w:rsidRPr="00667CDD">
        <w:rPr>
          <w:rFonts w:ascii="Arial" w:hAnsi="Arial" w:cs="Arial"/>
        </w:rPr>
        <w:t>2</w:t>
      </w:r>
      <w:r w:rsidR="00D4576B">
        <w:rPr>
          <w:rFonts w:ascii="Arial" w:hAnsi="Arial" w:cs="Arial"/>
        </w:rPr>
        <w:t xml:space="preserve"> </w:t>
      </w:r>
      <w:r w:rsidRPr="00667CDD">
        <w:rPr>
          <w:rFonts w:ascii="Arial" w:hAnsi="Arial" w:cs="Arial"/>
        </w:rPr>
        <w:t>001</w:t>
      </w:r>
    </w:p>
    <w:p w14:paraId="16786E75" w14:textId="6874A86C" w:rsidR="00DE1702" w:rsidRPr="003450DA" w:rsidRDefault="003E6DA9" w:rsidP="00A11341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>F-02/SOP</w:t>
      </w:r>
      <w:r>
        <w:rPr>
          <w:rFonts w:ascii="Arial" w:hAnsi="Arial" w:cs="Arial"/>
        </w:rPr>
        <w:t>/MIPA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7.5</w:t>
      </w:r>
      <w:r w:rsidRPr="00EA3082">
        <w:rPr>
          <w:rFonts w:ascii="Arial" w:hAnsi="Arial" w:cs="Arial"/>
        </w:rPr>
        <w:t>/</w:t>
      </w:r>
      <w:r>
        <w:rPr>
          <w:rFonts w:ascii="Arial" w:hAnsi="Arial" w:cs="Arial"/>
        </w:rPr>
        <w:t>II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12</w:t>
      </w:r>
      <w:r w:rsidR="003450DA">
        <w:rPr>
          <w:rFonts w:ascii="Arial" w:hAnsi="Arial" w:cs="Arial"/>
          <w:lang w:val="id-ID"/>
        </w:rPr>
        <w:t>/002</w:t>
      </w:r>
    </w:p>
    <w:sectPr w:rsidR="00DE1702" w:rsidRPr="003450DA" w:rsidSect="00434BA6">
      <w:headerReference w:type="default" r:id="rId8"/>
      <w:footerReference w:type="default" r:id="rId9"/>
      <w:pgSz w:w="11907" w:h="16839" w:code="9"/>
      <w:pgMar w:top="2383" w:right="1469" w:bottom="709" w:left="1276" w:header="284" w:footer="5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89532B" w14:textId="77777777" w:rsidR="00B34B4A" w:rsidRDefault="00B34B4A" w:rsidP="008C352E">
      <w:pPr>
        <w:spacing w:after="0" w:line="240" w:lineRule="auto"/>
      </w:pPr>
      <w:r>
        <w:separator/>
      </w:r>
    </w:p>
  </w:endnote>
  <w:endnote w:type="continuationSeparator" w:id="0">
    <w:p w14:paraId="7F466F5C" w14:textId="77777777" w:rsidR="00B34B4A" w:rsidRDefault="00B34B4A" w:rsidP="008C3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983C6B" w14:textId="5842159B" w:rsidR="009A3C5B" w:rsidRPr="009A3C5B" w:rsidRDefault="009A3C5B" w:rsidP="009A3C5B">
    <w:pPr>
      <w:pStyle w:val="Footer"/>
      <w:jc w:val="right"/>
      <w:rPr>
        <w:sz w:val="18"/>
        <w:szCs w:val="18"/>
        <w:lang w:val="id-ID"/>
      </w:rPr>
    </w:pPr>
    <w:r>
      <w:rPr>
        <w:sz w:val="18"/>
        <w:szCs w:val="18"/>
        <w:lang w:val="id-ID"/>
      </w:rPr>
      <w:t>Rev:</w:t>
    </w:r>
    <w:r w:rsidRPr="009A3C5B">
      <w:rPr>
        <w:sz w:val="18"/>
        <w:szCs w:val="18"/>
        <w:lang w:val="id-ID"/>
      </w:rPr>
      <w:t xml:space="preserve"> 0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BA971B" w14:textId="77777777" w:rsidR="00B34B4A" w:rsidRDefault="00B34B4A" w:rsidP="008C352E">
      <w:pPr>
        <w:spacing w:after="0" w:line="240" w:lineRule="auto"/>
      </w:pPr>
      <w:r>
        <w:separator/>
      </w:r>
    </w:p>
  </w:footnote>
  <w:footnote w:type="continuationSeparator" w:id="0">
    <w:p w14:paraId="434C16A6" w14:textId="77777777" w:rsidR="00B34B4A" w:rsidRDefault="00B34B4A" w:rsidP="008C35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1"/>
      <w:tblW w:w="11341" w:type="dxa"/>
      <w:tblInd w:w="-885" w:type="dxa"/>
      <w:tblBorders>
        <w:top w:val="none" w:sz="0" w:space="0" w:color="auto"/>
        <w:left w:val="none" w:sz="0" w:space="0" w:color="auto"/>
        <w:bottom w:val="thinThickSmallGap" w:sz="24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986"/>
      <w:gridCol w:w="9355"/>
    </w:tblGrid>
    <w:tr w:rsidR="00C950E0" w:rsidRPr="00C950E0" w14:paraId="44C86D36" w14:textId="77777777" w:rsidTr="00D825EA">
      <w:trPr>
        <w:trHeight w:val="1975"/>
      </w:trPr>
      <w:tc>
        <w:tcPr>
          <w:tcW w:w="1986" w:type="dxa"/>
          <w:vAlign w:val="center"/>
        </w:tcPr>
        <w:p w14:paraId="10D799D4" w14:textId="77777777" w:rsidR="00C950E0" w:rsidRPr="00C950E0" w:rsidRDefault="00C950E0" w:rsidP="00C950E0">
          <w:pPr>
            <w:jc w:val="center"/>
            <w:rPr>
              <w:rFonts w:ascii="Times New Roman" w:hAnsi="Times New Roman"/>
              <w:sz w:val="24"/>
              <w:szCs w:val="24"/>
            </w:rPr>
          </w:pPr>
          <w:r w:rsidRPr="00C950E0">
            <w:rPr>
              <w:rFonts w:ascii="Times New Roman" w:hAnsi="Times New Roman"/>
              <w:noProof/>
              <w:sz w:val="24"/>
              <w:szCs w:val="24"/>
              <w:lang w:val="en-IN" w:eastAsia="en-IN"/>
            </w:rPr>
            <w:drawing>
              <wp:inline distT="0" distB="0" distL="0" distR="0" wp14:anchorId="5812958B" wp14:editId="5BFFE909">
                <wp:extent cx="1079500" cy="1079500"/>
                <wp:effectExtent l="0" t="0" r="6350" b="6350"/>
                <wp:docPr id="2" name="Picture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8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80000" cy="10795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55" w:type="dxa"/>
          <w:vAlign w:val="center"/>
        </w:tcPr>
        <w:p w14:paraId="3A35265E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32"/>
              <w:szCs w:val="32"/>
            </w:rPr>
          </w:pPr>
          <w:r w:rsidRPr="00C950E0">
            <w:rPr>
              <w:rFonts w:ascii="Times New Roman" w:hAnsi="Times New Roman"/>
              <w:b/>
              <w:sz w:val="32"/>
              <w:szCs w:val="32"/>
              <w:lang w:val="pt-BR"/>
            </w:rPr>
            <w:t xml:space="preserve">KEMENTERIAN </w:t>
          </w:r>
          <w:r w:rsidRPr="00C950E0">
            <w:rPr>
              <w:rFonts w:ascii="Times New Roman" w:hAnsi="Times New Roman"/>
              <w:b/>
              <w:sz w:val="32"/>
              <w:szCs w:val="32"/>
            </w:rPr>
            <w:t>PENDIDIKAN, KEBUDAYAAN,</w:t>
          </w:r>
        </w:p>
        <w:p w14:paraId="240DC183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32"/>
              <w:szCs w:val="32"/>
            </w:rPr>
          </w:pPr>
          <w:r w:rsidRPr="00C950E0">
            <w:rPr>
              <w:rFonts w:ascii="Times New Roman" w:hAnsi="Times New Roman"/>
              <w:b/>
              <w:sz w:val="32"/>
              <w:szCs w:val="32"/>
            </w:rPr>
            <w:t>RISET DAN TEKNOLOGI</w:t>
          </w:r>
        </w:p>
        <w:p w14:paraId="3EC57E81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28"/>
              <w:szCs w:val="28"/>
              <w:lang w:val="pt-BR"/>
            </w:rPr>
          </w:pPr>
          <w:r w:rsidRPr="00C950E0">
            <w:rPr>
              <w:rFonts w:ascii="Times New Roman" w:hAnsi="Times New Roman"/>
              <w:b/>
              <w:sz w:val="28"/>
              <w:szCs w:val="28"/>
              <w:lang w:val="pt-BR"/>
            </w:rPr>
            <w:t>UNIVERSITAS LAMPUNG</w:t>
          </w:r>
        </w:p>
        <w:p w14:paraId="3992F261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28"/>
              <w:szCs w:val="28"/>
            </w:rPr>
          </w:pPr>
          <w:r w:rsidRPr="00C950E0">
            <w:rPr>
              <w:rFonts w:ascii="Times New Roman" w:hAnsi="Times New Roman"/>
              <w:b/>
              <w:sz w:val="28"/>
              <w:szCs w:val="28"/>
              <w:lang w:val="pt-BR"/>
            </w:rPr>
            <w:t>FAKULTAS MATEMATIKA DAN ILMU PENGETAHUAN ALAM</w:t>
          </w:r>
        </w:p>
        <w:p w14:paraId="55695312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28"/>
              <w:szCs w:val="28"/>
            </w:rPr>
          </w:pPr>
          <w:r w:rsidRPr="00C950E0">
            <w:rPr>
              <w:rFonts w:ascii="Times New Roman" w:hAnsi="Times New Roman"/>
              <w:b/>
              <w:sz w:val="28"/>
              <w:szCs w:val="28"/>
            </w:rPr>
            <w:t>JURUSAN ILMU KOMPUTER</w:t>
          </w:r>
        </w:p>
        <w:p w14:paraId="44A4BF97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color w:val="000000"/>
              <w:sz w:val="24"/>
              <w:szCs w:val="24"/>
              <w:lang w:val="pt-BR"/>
            </w:rPr>
          </w:pP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Jl .Prof. Dr. Sumantri Brojonegoro No. 1 Bandar Lampung 35145</w:t>
          </w:r>
        </w:p>
        <w:p w14:paraId="7F56ECD4" w14:textId="77777777" w:rsidR="00C950E0" w:rsidRPr="00C950E0" w:rsidRDefault="00C950E0" w:rsidP="00C950E0">
          <w:pPr>
            <w:jc w:val="center"/>
            <w:rPr>
              <w:rFonts w:ascii="Times New Roman" w:hAnsi="Times New Roman"/>
              <w:sz w:val="24"/>
              <w:szCs w:val="24"/>
            </w:rPr>
          </w:pP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Telp</w:t>
          </w:r>
          <w:r w:rsidRPr="00C950E0">
            <w:rPr>
              <w:rFonts w:ascii="Times New Roman" w:hAnsi="Times New Roman"/>
              <w:color w:val="000000"/>
              <w:sz w:val="24"/>
              <w:szCs w:val="24"/>
            </w:rPr>
            <w:t>/</w:t>
          </w: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Fax (0721) 704625</w:t>
          </w:r>
          <w:r w:rsidRPr="00C950E0">
            <w:rPr>
              <w:rFonts w:ascii="Times New Roman" w:hAnsi="Times New Roman"/>
              <w:color w:val="000000"/>
              <w:sz w:val="24"/>
              <w:szCs w:val="24"/>
            </w:rPr>
            <w:t xml:space="preserve"> </w:t>
          </w: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Email :ilmu.komputer@fmipa.unila.ac.id Web :http//ilkom.unila.ac.id</w:t>
          </w:r>
        </w:p>
      </w:tc>
    </w:tr>
  </w:tbl>
  <w:p w14:paraId="55855F1A" w14:textId="77777777" w:rsidR="00B16527" w:rsidRPr="00434BA6" w:rsidRDefault="00B16527" w:rsidP="00434B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6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0000002"/>
    <w:multiLevelType w:val="singleLevel"/>
    <w:tmpl w:val="00000002"/>
    <w:name w:val="WW8Num7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10"/>
    <w:lvl w:ilvl="0">
      <w:start w:val="1"/>
      <w:numFmt w:val="bullet"/>
      <w:lvlText w:val=""/>
      <w:lvlJc w:val="left"/>
      <w:pPr>
        <w:tabs>
          <w:tab w:val="num" w:pos="0"/>
        </w:tabs>
        <w:ind w:left="720" w:hanging="360"/>
      </w:pPr>
      <w:rPr>
        <w:rFonts w:ascii="Wingdings" w:hAnsi="Wingdings" w:cs="Wingdings"/>
      </w:rPr>
    </w:lvl>
  </w:abstractNum>
  <w:abstractNum w:abstractNumId="4" w15:restartNumberingAfterBreak="0">
    <w:nsid w:val="0DDE3E7F"/>
    <w:multiLevelType w:val="hybridMultilevel"/>
    <w:tmpl w:val="C2C8EA3A"/>
    <w:lvl w:ilvl="0" w:tplc="3AF649B4">
      <w:start w:val="1"/>
      <w:numFmt w:val="bullet"/>
      <w:lvlText w:val="¨"/>
      <w:lvlJc w:val="left"/>
      <w:pPr>
        <w:ind w:left="107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24B1603F"/>
    <w:multiLevelType w:val="hybridMultilevel"/>
    <w:tmpl w:val="2184089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621AF4"/>
    <w:multiLevelType w:val="hybridMultilevel"/>
    <w:tmpl w:val="6B12285C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318D2DF6"/>
    <w:multiLevelType w:val="hybridMultilevel"/>
    <w:tmpl w:val="D80E098E"/>
    <w:lvl w:ilvl="0" w:tplc="C9D0C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A55A14"/>
    <w:multiLevelType w:val="hybridMultilevel"/>
    <w:tmpl w:val="FDD802A2"/>
    <w:lvl w:ilvl="0" w:tplc="646A97D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E415A39"/>
    <w:multiLevelType w:val="hybridMultilevel"/>
    <w:tmpl w:val="2924BDC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C06377"/>
    <w:multiLevelType w:val="hybridMultilevel"/>
    <w:tmpl w:val="2B6630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EB396B"/>
    <w:multiLevelType w:val="hybridMultilevel"/>
    <w:tmpl w:val="1CBCDE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C27A96"/>
    <w:multiLevelType w:val="hybridMultilevel"/>
    <w:tmpl w:val="65BEB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4B6A4C"/>
    <w:multiLevelType w:val="hybridMultilevel"/>
    <w:tmpl w:val="4C4EB812"/>
    <w:lvl w:ilvl="0" w:tplc="D5FA86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13"/>
  </w:num>
  <w:num w:numId="5">
    <w:abstractNumId w:val="8"/>
  </w:num>
  <w:num w:numId="6">
    <w:abstractNumId w:val="7"/>
  </w:num>
  <w:num w:numId="7">
    <w:abstractNumId w:val="12"/>
  </w:num>
  <w:num w:numId="8">
    <w:abstractNumId w:val="11"/>
  </w:num>
  <w:num w:numId="9">
    <w:abstractNumId w:val="9"/>
  </w:num>
  <w:num w:numId="10">
    <w:abstractNumId w:val="10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tDQyNjQwMzKzMDBS0lEKTi0uzszPAykwqgUAmdoRniwAAAA="/>
  </w:docVars>
  <w:rsids>
    <w:rsidRoot w:val="00165FE1"/>
    <w:rsid w:val="000077FB"/>
    <w:rsid w:val="000250AB"/>
    <w:rsid w:val="0002524C"/>
    <w:rsid w:val="000423B9"/>
    <w:rsid w:val="00051AB3"/>
    <w:rsid w:val="0005647F"/>
    <w:rsid w:val="00056C99"/>
    <w:rsid w:val="0009094E"/>
    <w:rsid w:val="000B09EC"/>
    <w:rsid w:val="000C17D0"/>
    <w:rsid w:val="0010196B"/>
    <w:rsid w:val="00103630"/>
    <w:rsid w:val="00132EB3"/>
    <w:rsid w:val="00140197"/>
    <w:rsid w:val="00144A71"/>
    <w:rsid w:val="00145FDF"/>
    <w:rsid w:val="001474F4"/>
    <w:rsid w:val="001532E3"/>
    <w:rsid w:val="00164FD5"/>
    <w:rsid w:val="00165FE1"/>
    <w:rsid w:val="00166774"/>
    <w:rsid w:val="00182CA0"/>
    <w:rsid w:val="00194665"/>
    <w:rsid w:val="001967DB"/>
    <w:rsid w:val="001C4AFE"/>
    <w:rsid w:val="001F1C12"/>
    <w:rsid w:val="00200A6B"/>
    <w:rsid w:val="00204324"/>
    <w:rsid w:val="002616AF"/>
    <w:rsid w:val="0026462F"/>
    <w:rsid w:val="00264B81"/>
    <w:rsid w:val="00265901"/>
    <w:rsid w:val="0027001F"/>
    <w:rsid w:val="0027250D"/>
    <w:rsid w:val="00284DD0"/>
    <w:rsid w:val="00294185"/>
    <w:rsid w:val="00296598"/>
    <w:rsid w:val="002B11AF"/>
    <w:rsid w:val="002C2E8B"/>
    <w:rsid w:val="00306FD0"/>
    <w:rsid w:val="00322415"/>
    <w:rsid w:val="00342FBB"/>
    <w:rsid w:val="0034348D"/>
    <w:rsid w:val="003450DA"/>
    <w:rsid w:val="00355DE4"/>
    <w:rsid w:val="00360159"/>
    <w:rsid w:val="003652A0"/>
    <w:rsid w:val="0039000A"/>
    <w:rsid w:val="00394C75"/>
    <w:rsid w:val="003A17D2"/>
    <w:rsid w:val="003B1F1D"/>
    <w:rsid w:val="003D3767"/>
    <w:rsid w:val="003E3BFF"/>
    <w:rsid w:val="003E437B"/>
    <w:rsid w:val="003E5562"/>
    <w:rsid w:val="003E6749"/>
    <w:rsid w:val="003E6DA9"/>
    <w:rsid w:val="003E6FF8"/>
    <w:rsid w:val="003F0274"/>
    <w:rsid w:val="00401DE3"/>
    <w:rsid w:val="0040593C"/>
    <w:rsid w:val="004229E7"/>
    <w:rsid w:val="004231BB"/>
    <w:rsid w:val="00426861"/>
    <w:rsid w:val="00433351"/>
    <w:rsid w:val="00434BA6"/>
    <w:rsid w:val="00447A61"/>
    <w:rsid w:val="00453BAF"/>
    <w:rsid w:val="0045610E"/>
    <w:rsid w:val="0049134F"/>
    <w:rsid w:val="004A2B2B"/>
    <w:rsid w:val="004B43A1"/>
    <w:rsid w:val="004D19F9"/>
    <w:rsid w:val="004E4CFE"/>
    <w:rsid w:val="004F1AB8"/>
    <w:rsid w:val="00545E06"/>
    <w:rsid w:val="00550DB6"/>
    <w:rsid w:val="00565ABB"/>
    <w:rsid w:val="00584B22"/>
    <w:rsid w:val="005A1E4C"/>
    <w:rsid w:val="005A4522"/>
    <w:rsid w:val="005B1588"/>
    <w:rsid w:val="005C450D"/>
    <w:rsid w:val="005D358C"/>
    <w:rsid w:val="005E5FE6"/>
    <w:rsid w:val="005F6F56"/>
    <w:rsid w:val="00613E45"/>
    <w:rsid w:val="00626571"/>
    <w:rsid w:val="00634C70"/>
    <w:rsid w:val="00641A19"/>
    <w:rsid w:val="00644D89"/>
    <w:rsid w:val="00667CDD"/>
    <w:rsid w:val="006865B1"/>
    <w:rsid w:val="0069371C"/>
    <w:rsid w:val="006B63B6"/>
    <w:rsid w:val="006D7A2B"/>
    <w:rsid w:val="00724BAA"/>
    <w:rsid w:val="007312BA"/>
    <w:rsid w:val="00742A02"/>
    <w:rsid w:val="00755BE0"/>
    <w:rsid w:val="00756331"/>
    <w:rsid w:val="00765978"/>
    <w:rsid w:val="007661C3"/>
    <w:rsid w:val="00791E07"/>
    <w:rsid w:val="007959F4"/>
    <w:rsid w:val="00797298"/>
    <w:rsid w:val="007D2D00"/>
    <w:rsid w:val="007F2CE0"/>
    <w:rsid w:val="007F3D8D"/>
    <w:rsid w:val="008641A4"/>
    <w:rsid w:val="008A65E4"/>
    <w:rsid w:val="008A732B"/>
    <w:rsid w:val="008B6152"/>
    <w:rsid w:val="008C24CC"/>
    <w:rsid w:val="008C352E"/>
    <w:rsid w:val="008F4044"/>
    <w:rsid w:val="009059E6"/>
    <w:rsid w:val="009101A3"/>
    <w:rsid w:val="00945C1A"/>
    <w:rsid w:val="0095795E"/>
    <w:rsid w:val="00986336"/>
    <w:rsid w:val="009A3C5B"/>
    <w:rsid w:val="009D41EC"/>
    <w:rsid w:val="00A11341"/>
    <w:rsid w:val="00A22635"/>
    <w:rsid w:val="00A27317"/>
    <w:rsid w:val="00A27E42"/>
    <w:rsid w:val="00A3196E"/>
    <w:rsid w:val="00A32F2F"/>
    <w:rsid w:val="00A35527"/>
    <w:rsid w:val="00A52336"/>
    <w:rsid w:val="00A67603"/>
    <w:rsid w:val="00A74972"/>
    <w:rsid w:val="00AF640B"/>
    <w:rsid w:val="00AF746F"/>
    <w:rsid w:val="00B16527"/>
    <w:rsid w:val="00B24E96"/>
    <w:rsid w:val="00B3037D"/>
    <w:rsid w:val="00B34B4A"/>
    <w:rsid w:val="00B42708"/>
    <w:rsid w:val="00B47FDF"/>
    <w:rsid w:val="00B60829"/>
    <w:rsid w:val="00B6113E"/>
    <w:rsid w:val="00BA2D6B"/>
    <w:rsid w:val="00BA3E65"/>
    <w:rsid w:val="00BA7ABB"/>
    <w:rsid w:val="00BB7ECE"/>
    <w:rsid w:val="00BE4E24"/>
    <w:rsid w:val="00BF7688"/>
    <w:rsid w:val="00C1028F"/>
    <w:rsid w:val="00C102B3"/>
    <w:rsid w:val="00C512D7"/>
    <w:rsid w:val="00C56412"/>
    <w:rsid w:val="00C74666"/>
    <w:rsid w:val="00C950E0"/>
    <w:rsid w:val="00CC1B05"/>
    <w:rsid w:val="00CC4C2B"/>
    <w:rsid w:val="00CD14A4"/>
    <w:rsid w:val="00CD4090"/>
    <w:rsid w:val="00CE5269"/>
    <w:rsid w:val="00D00E16"/>
    <w:rsid w:val="00D13878"/>
    <w:rsid w:val="00D16835"/>
    <w:rsid w:val="00D4576B"/>
    <w:rsid w:val="00D70F74"/>
    <w:rsid w:val="00D91129"/>
    <w:rsid w:val="00D952E5"/>
    <w:rsid w:val="00DA6730"/>
    <w:rsid w:val="00DB1099"/>
    <w:rsid w:val="00DB77DB"/>
    <w:rsid w:val="00DD51A8"/>
    <w:rsid w:val="00DD5F54"/>
    <w:rsid w:val="00DE1702"/>
    <w:rsid w:val="00DF6CFF"/>
    <w:rsid w:val="00E327B9"/>
    <w:rsid w:val="00E45B2B"/>
    <w:rsid w:val="00E5178F"/>
    <w:rsid w:val="00E67465"/>
    <w:rsid w:val="00E71FF9"/>
    <w:rsid w:val="00E83606"/>
    <w:rsid w:val="00E94953"/>
    <w:rsid w:val="00EA14DD"/>
    <w:rsid w:val="00ED072A"/>
    <w:rsid w:val="00EF2254"/>
    <w:rsid w:val="00EF258D"/>
    <w:rsid w:val="00F416A8"/>
    <w:rsid w:val="00F53BA4"/>
    <w:rsid w:val="00F64D94"/>
    <w:rsid w:val="00F84DA7"/>
    <w:rsid w:val="00FB13AE"/>
    <w:rsid w:val="00FB7123"/>
    <w:rsid w:val="00FD0515"/>
    <w:rsid w:val="00FD73B6"/>
    <w:rsid w:val="00FD7B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CDDEB8"/>
  <w15:docId w15:val="{02BEE18C-2D48-4CA7-A313-13FD7CAF3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1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165FE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aliases w:val="Char"/>
    <w:basedOn w:val="Normal"/>
    <w:link w:val="HeaderChar"/>
    <w:uiPriority w:val="99"/>
    <w:rsid w:val="007312B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aliases w:val="Char Char"/>
    <w:basedOn w:val="DefaultParagraphFont"/>
    <w:link w:val="Header"/>
    <w:uiPriority w:val="99"/>
    <w:rsid w:val="007312BA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312BA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2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532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rsid w:val="001967D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rsid w:val="001967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7466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46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74666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65978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C950E0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D90F6E6F8CF4E67A67DD7E8B01935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05AD20-5061-453D-AA96-5D44570DF8D2}"/>
      </w:docPartPr>
      <w:docPartBody>
        <w:p w:rsidR="00C220BE" w:rsidRDefault="00C33C7E" w:rsidP="00C33C7E">
          <w:pPr>
            <w:pStyle w:val="ED90F6E6F8CF4E67A67DD7E8B019359D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EFFB4312CC7A4A5D948BA4A83D5E6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3BCB48-633F-4C74-9AB3-C5ECDAAD6EB3}"/>
      </w:docPartPr>
      <w:docPartBody>
        <w:p w:rsidR="00A14831" w:rsidRDefault="00C220BE" w:rsidP="00C220BE">
          <w:pPr>
            <w:pStyle w:val="EFFB4312CC7A4A5D948BA4A83D5E695E"/>
          </w:pPr>
          <w:r w:rsidRPr="009F663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25272"/>
    <w:rsid w:val="0006336B"/>
    <w:rsid w:val="002A2E71"/>
    <w:rsid w:val="00315B6C"/>
    <w:rsid w:val="003644C6"/>
    <w:rsid w:val="003A111D"/>
    <w:rsid w:val="005305C5"/>
    <w:rsid w:val="00555190"/>
    <w:rsid w:val="00557DCA"/>
    <w:rsid w:val="005A06DE"/>
    <w:rsid w:val="006C0A87"/>
    <w:rsid w:val="00764A91"/>
    <w:rsid w:val="007C563F"/>
    <w:rsid w:val="007D73EB"/>
    <w:rsid w:val="00861018"/>
    <w:rsid w:val="009C7443"/>
    <w:rsid w:val="00A14831"/>
    <w:rsid w:val="00B0303A"/>
    <w:rsid w:val="00C149F6"/>
    <w:rsid w:val="00C220BE"/>
    <w:rsid w:val="00C25272"/>
    <w:rsid w:val="00C33C7E"/>
    <w:rsid w:val="00C61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A111D"/>
    <w:rPr>
      <w:color w:val="808080"/>
    </w:rPr>
  </w:style>
  <w:style w:type="paragraph" w:customStyle="1" w:styleId="626713351883433EB7EB3993F3B9C014">
    <w:name w:val="626713351883433EB7EB3993F3B9C014"/>
    <w:rsid w:val="00C25272"/>
  </w:style>
  <w:style w:type="paragraph" w:customStyle="1" w:styleId="58D04CFA2F3344B69DEC3B584131534F">
    <w:name w:val="58D04CFA2F3344B69DEC3B584131534F"/>
    <w:rsid w:val="00315B6C"/>
  </w:style>
  <w:style w:type="paragraph" w:customStyle="1" w:styleId="DBAA2EB801E34B78ADBCC84DEB4466EC">
    <w:name w:val="DBAA2EB801E34B78ADBCC84DEB4466EC"/>
    <w:rsid w:val="00315B6C"/>
  </w:style>
  <w:style w:type="paragraph" w:customStyle="1" w:styleId="20AB1E479050461BADA24DAC5137809C">
    <w:name w:val="20AB1E479050461BADA24DAC5137809C"/>
    <w:rsid w:val="00315B6C"/>
  </w:style>
  <w:style w:type="paragraph" w:customStyle="1" w:styleId="CD9ACDAE5F444043854B81609414D218">
    <w:name w:val="CD9ACDAE5F444043854B81609414D218"/>
    <w:rsid w:val="00C33C7E"/>
  </w:style>
  <w:style w:type="paragraph" w:customStyle="1" w:styleId="588FFBA0BA4443B5873FDF391F716C40">
    <w:name w:val="588FFBA0BA4443B5873FDF391F716C40"/>
    <w:rsid w:val="00C33C7E"/>
  </w:style>
  <w:style w:type="paragraph" w:customStyle="1" w:styleId="D48E5F8A91084B4BBB2765FC7BB8497B">
    <w:name w:val="D48E5F8A91084B4BBB2765FC7BB8497B"/>
    <w:rsid w:val="00C33C7E"/>
  </w:style>
  <w:style w:type="paragraph" w:customStyle="1" w:styleId="F27DCAC1666E4045929FD17248C3BD4D">
    <w:name w:val="F27DCAC1666E4045929FD17248C3BD4D"/>
    <w:rsid w:val="00C33C7E"/>
  </w:style>
  <w:style w:type="paragraph" w:customStyle="1" w:styleId="6E50C170F0514A47AA02158AA9749C69">
    <w:name w:val="6E50C170F0514A47AA02158AA9749C69"/>
    <w:rsid w:val="00C33C7E"/>
  </w:style>
  <w:style w:type="paragraph" w:customStyle="1" w:styleId="ED90F6E6F8CF4E67A67DD7E8B019359D">
    <w:name w:val="ED90F6E6F8CF4E67A67DD7E8B019359D"/>
    <w:rsid w:val="00C33C7E"/>
  </w:style>
  <w:style w:type="paragraph" w:customStyle="1" w:styleId="24013B8F30484C1DBA313B04D3353285">
    <w:name w:val="24013B8F30484C1DBA313B04D3353285"/>
    <w:rsid w:val="00C33C7E"/>
  </w:style>
  <w:style w:type="paragraph" w:customStyle="1" w:styleId="20B016B280194F00AA197A0B8D99DDB1">
    <w:name w:val="20B016B280194F00AA197A0B8D99DDB1"/>
    <w:rsid w:val="00C33C7E"/>
  </w:style>
  <w:style w:type="paragraph" w:customStyle="1" w:styleId="2DBF825EFD1A49EBA8043BCFE3E59F32">
    <w:name w:val="2DBF825EFD1A49EBA8043BCFE3E59F32"/>
    <w:rsid w:val="00C33C7E"/>
  </w:style>
  <w:style w:type="paragraph" w:customStyle="1" w:styleId="DE3FBAB906F34C20A6A8DB44F4345F12">
    <w:name w:val="DE3FBAB906F34C20A6A8DB44F4345F12"/>
    <w:rsid w:val="00C33C7E"/>
  </w:style>
  <w:style w:type="paragraph" w:customStyle="1" w:styleId="DEAEB95C7DD04AD5873EE0983AD505DD">
    <w:name w:val="DEAEB95C7DD04AD5873EE0983AD505DD"/>
    <w:rsid w:val="00C33C7E"/>
  </w:style>
  <w:style w:type="paragraph" w:customStyle="1" w:styleId="147CAA4389674F648377C69EC2A60A7B">
    <w:name w:val="147CAA4389674F648377C69EC2A60A7B"/>
    <w:rsid w:val="00C33C7E"/>
  </w:style>
  <w:style w:type="paragraph" w:customStyle="1" w:styleId="BF38AE2CB333475099796F3EC87FAECB">
    <w:name w:val="BF38AE2CB333475099796F3EC87FAECB"/>
    <w:rsid w:val="00C33C7E"/>
  </w:style>
  <w:style w:type="paragraph" w:customStyle="1" w:styleId="E7FAF3EF77194558908466377FA4E4CC">
    <w:name w:val="E7FAF3EF77194558908466377FA4E4CC"/>
    <w:rsid w:val="00C33C7E"/>
  </w:style>
  <w:style w:type="paragraph" w:customStyle="1" w:styleId="EFFB4312CC7A4A5D948BA4A83D5E695E">
    <w:name w:val="EFFB4312CC7A4A5D948BA4A83D5E695E"/>
    <w:rsid w:val="00C220BE"/>
    <w:rPr>
      <w:lang w:val="id-ID" w:eastAsia="id-ID"/>
    </w:rPr>
  </w:style>
  <w:style w:type="paragraph" w:customStyle="1" w:styleId="B882B240174E4287980A6883D760AE0C">
    <w:name w:val="B882B240174E4287980A6883D760AE0C"/>
    <w:rsid w:val="00C220BE"/>
    <w:rPr>
      <w:lang w:val="id-ID" w:eastAsia="id-ID"/>
    </w:rPr>
  </w:style>
  <w:style w:type="paragraph" w:customStyle="1" w:styleId="43F38182337F4EFB88943B315E6C5F77">
    <w:name w:val="43F38182337F4EFB88943B315E6C5F77"/>
    <w:rsid w:val="00C220BE"/>
    <w:rPr>
      <w:lang w:val="id-ID" w:eastAsia="id-ID"/>
    </w:rPr>
  </w:style>
  <w:style w:type="paragraph" w:customStyle="1" w:styleId="B86BB300C3CF40C2850543C7AFE317AB">
    <w:name w:val="B86BB300C3CF40C2850543C7AFE317AB"/>
    <w:rsid w:val="009C7443"/>
  </w:style>
  <w:style w:type="paragraph" w:customStyle="1" w:styleId="32F70AA1DF1D4C549964B348B5C00C4A">
    <w:name w:val="32F70AA1DF1D4C549964B348B5C00C4A"/>
    <w:rsid w:val="003A111D"/>
    <w:pPr>
      <w:spacing w:after="200" w:line="276" w:lineRule="auto"/>
    </w:pPr>
    <w:rPr>
      <w:lang w:val="en-IN" w:eastAsia="en-IN"/>
    </w:rPr>
  </w:style>
  <w:style w:type="paragraph" w:customStyle="1" w:styleId="66A565F27E1245438F243B3F03D3FDE6">
    <w:name w:val="66A565F27E1245438F243B3F03D3FDE6"/>
    <w:rsid w:val="003A111D"/>
    <w:pPr>
      <w:spacing w:after="200" w:line="276" w:lineRule="auto"/>
    </w:pPr>
    <w:rPr>
      <w:lang w:val="en-IN" w:eastAsia="en-I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66A915-D72B-4640-8893-E922363638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54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Os</Company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Suhendra</dc:creator>
  <cp:lastModifiedBy>Rifan Setiadi</cp:lastModifiedBy>
  <cp:revision>10</cp:revision>
  <cp:lastPrinted>2014-06-07T05:52:00Z</cp:lastPrinted>
  <dcterms:created xsi:type="dcterms:W3CDTF">2023-10-09T14:39:00Z</dcterms:created>
  <dcterms:modified xsi:type="dcterms:W3CDTF">2024-02-16T06:25:00Z</dcterms:modified>
</cp:coreProperties>
</file>